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2A2F11" w14:textId="587C180A" w:rsidR="00D44A44" w:rsidRPr="00D20279" w:rsidRDefault="00D44A44" w:rsidP="00F477AE"/>
    <w:p w14:paraId="785C4B01" w14:textId="77777777" w:rsidR="00F477AE" w:rsidRPr="00D20279" w:rsidRDefault="00F477AE" w:rsidP="00F477AE">
      <w:pPr>
        <w:rPr>
          <w:rFonts w:ascii="Times New Roman" w:hAnsi="Times New Roman" w:cs="Times New Roman"/>
        </w:rPr>
      </w:pPr>
    </w:p>
    <w:p w14:paraId="07B66F89" w14:textId="77777777" w:rsidR="00F477AE" w:rsidRPr="000A16A8" w:rsidRDefault="00F477AE" w:rsidP="00F477AE">
      <w:pPr>
        <w:rPr>
          <w:rFonts w:ascii="Times New Roman" w:hAnsi="Times New Roman" w:cs="Times New Roman"/>
        </w:rPr>
      </w:pPr>
    </w:p>
    <w:p w14:paraId="7347370D" w14:textId="77777777" w:rsidR="001E71E8" w:rsidRPr="000A16A8" w:rsidRDefault="001E71E8" w:rsidP="001E71E8">
      <w:pPr>
        <w:jc w:val="center"/>
        <w:rPr>
          <w:rFonts w:ascii="Times New Roman" w:hAnsi="Times New Roman" w:cs="Times New Roman"/>
          <w:b/>
        </w:rPr>
      </w:pPr>
      <w:r w:rsidRPr="000A16A8">
        <w:rPr>
          <w:rFonts w:ascii="Times New Roman" w:hAnsi="Times New Roman" w:cs="Times New Roman"/>
          <w:b/>
        </w:rPr>
        <w:t>Agenda</w:t>
      </w:r>
    </w:p>
    <w:p w14:paraId="0E17E4C9" w14:textId="730BD176" w:rsidR="001E71E8" w:rsidRPr="000A16A8" w:rsidRDefault="00944C2C" w:rsidP="64CE24E6">
      <w:pPr>
        <w:jc w:val="center"/>
        <w:rPr>
          <w:rFonts w:ascii="Times New Roman" w:hAnsi="Times New Roman" w:cs="Times New Roman"/>
          <w:b/>
          <w:bCs/>
        </w:rPr>
      </w:pPr>
      <w:r w:rsidRPr="000A16A8">
        <w:rPr>
          <w:rFonts w:ascii="Times New Roman" w:hAnsi="Times New Roman" w:cs="Times New Roman"/>
        </w:rPr>
        <w:t>A</w:t>
      </w:r>
      <w:r w:rsidRPr="000A16A8">
        <w:rPr>
          <w:rFonts w:ascii="Times New Roman" w:hAnsi="Times New Roman" w:cs="Times New Roman"/>
          <w:b/>
          <w:bCs/>
        </w:rPr>
        <w:t xml:space="preserve">CES </w:t>
      </w:r>
      <w:r w:rsidR="001E71E8" w:rsidRPr="000A16A8">
        <w:rPr>
          <w:rFonts w:ascii="Times New Roman" w:hAnsi="Times New Roman" w:cs="Times New Roman"/>
          <w:b/>
          <w:bCs/>
        </w:rPr>
        <w:t>Finance Committee Board Meeting</w:t>
      </w:r>
    </w:p>
    <w:p w14:paraId="1A17FDF7" w14:textId="35BD41F4" w:rsidR="00304B3C" w:rsidRPr="000A16A8" w:rsidRDefault="00304B3C" w:rsidP="48CEB8D6">
      <w:pPr>
        <w:spacing w:line="259" w:lineRule="auto"/>
        <w:jc w:val="center"/>
        <w:rPr>
          <w:rFonts w:ascii="Times New Roman" w:hAnsi="Times New Roman" w:cs="Times New Roman"/>
          <w:b/>
          <w:bCs/>
        </w:rPr>
      </w:pPr>
      <w:r w:rsidRPr="000A16A8">
        <w:rPr>
          <w:rFonts w:ascii="Times New Roman" w:hAnsi="Times New Roman" w:cs="Times New Roman"/>
          <w:b/>
          <w:bCs/>
        </w:rPr>
        <w:t>Date</w:t>
      </w:r>
      <w:r w:rsidR="002B0AE2" w:rsidRPr="000A16A8">
        <w:rPr>
          <w:rFonts w:ascii="Times New Roman" w:hAnsi="Times New Roman" w:cs="Times New Roman"/>
          <w:b/>
          <w:bCs/>
        </w:rPr>
        <w:t xml:space="preserve">: </w:t>
      </w:r>
      <w:r w:rsidR="005A4B99" w:rsidRPr="000A16A8">
        <w:rPr>
          <w:rFonts w:ascii="Times New Roman" w:hAnsi="Times New Roman" w:cs="Times New Roman"/>
          <w:b/>
          <w:bCs/>
        </w:rPr>
        <w:t>Thursday,</w:t>
      </w:r>
      <w:r w:rsidR="00C45F8E" w:rsidRPr="000A16A8">
        <w:rPr>
          <w:rFonts w:ascii="Times New Roman" w:hAnsi="Times New Roman" w:cs="Times New Roman"/>
          <w:b/>
          <w:bCs/>
        </w:rPr>
        <w:t xml:space="preserve"> </w:t>
      </w:r>
      <w:r w:rsidR="00DF657E">
        <w:rPr>
          <w:rFonts w:ascii="Times New Roman" w:hAnsi="Times New Roman" w:cs="Times New Roman"/>
          <w:b/>
          <w:bCs/>
        </w:rPr>
        <w:t>April 9</w:t>
      </w:r>
      <w:r w:rsidR="005B41F0" w:rsidRPr="000A16A8">
        <w:rPr>
          <w:rFonts w:ascii="Times New Roman" w:hAnsi="Times New Roman" w:cs="Times New Roman"/>
          <w:b/>
          <w:bCs/>
        </w:rPr>
        <w:t>, 2026</w:t>
      </w:r>
    </w:p>
    <w:p w14:paraId="45B0BE9F" w14:textId="4A4DFCD5" w:rsidR="001E71E8" w:rsidRPr="000A16A8" w:rsidRDefault="00304B3C" w:rsidP="64CE24E6">
      <w:pPr>
        <w:jc w:val="center"/>
        <w:rPr>
          <w:rFonts w:ascii="Times New Roman" w:hAnsi="Times New Roman" w:cs="Times New Roman"/>
          <w:b/>
          <w:bCs/>
        </w:rPr>
      </w:pPr>
      <w:r w:rsidRPr="000A16A8">
        <w:rPr>
          <w:rFonts w:ascii="Times New Roman" w:hAnsi="Times New Roman" w:cs="Times New Roman"/>
          <w:b/>
          <w:bCs/>
        </w:rPr>
        <w:t>Time</w:t>
      </w:r>
      <w:r w:rsidR="711EB6EA" w:rsidRPr="000A16A8">
        <w:rPr>
          <w:rFonts w:ascii="Times New Roman" w:hAnsi="Times New Roman" w:cs="Times New Roman"/>
          <w:b/>
          <w:bCs/>
        </w:rPr>
        <w:t>: 11:00</w:t>
      </w:r>
      <w:r w:rsidR="4162FEB2" w:rsidRPr="000A16A8">
        <w:rPr>
          <w:rFonts w:ascii="Times New Roman" w:hAnsi="Times New Roman" w:cs="Times New Roman"/>
          <w:b/>
          <w:bCs/>
        </w:rPr>
        <w:t xml:space="preserve"> </w:t>
      </w:r>
      <w:r w:rsidR="711EB6EA" w:rsidRPr="000A16A8">
        <w:rPr>
          <w:rFonts w:ascii="Times New Roman" w:hAnsi="Times New Roman" w:cs="Times New Roman"/>
          <w:b/>
          <w:bCs/>
        </w:rPr>
        <w:t>am</w:t>
      </w:r>
    </w:p>
    <w:p w14:paraId="45C1C44C" w14:textId="2D403B9D" w:rsidR="061C0218" w:rsidRPr="000A16A8" w:rsidRDefault="000B404A" w:rsidP="2B174EC5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ZOOM</w:t>
      </w:r>
    </w:p>
    <w:p w14:paraId="65ADD57A" w14:textId="77777777" w:rsidR="00866100" w:rsidRPr="00866100" w:rsidRDefault="00866100" w:rsidP="00866100">
      <w:pPr>
        <w:jc w:val="center"/>
        <w:rPr>
          <w:rFonts w:ascii="Times New Roman" w:hAnsi="Times New Roman" w:cs="Times New Roman"/>
        </w:rPr>
      </w:pPr>
      <w:hyperlink r:id="rId10" w:history="1">
        <w:r w:rsidRPr="00866100">
          <w:rPr>
            <w:rStyle w:val="Hyperlink"/>
            <w:rFonts w:ascii="Times New Roman" w:hAnsi="Times New Roman" w:cs="Times New Roman"/>
          </w:rPr>
          <w:t>https://aces-org.zoom.us/j/87966053280?pwd=vhmQYd1nRoXauIEt4o5wss142tmQnu.1</w:t>
        </w:r>
      </w:hyperlink>
    </w:p>
    <w:p w14:paraId="288DBE2B" w14:textId="77777777" w:rsidR="001E71E8" w:rsidRPr="000A16A8" w:rsidRDefault="001E71E8" w:rsidP="001E71E8">
      <w:pPr>
        <w:jc w:val="center"/>
        <w:rPr>
          <w:rFonts w:ascii="Times New Roman" w:hAnsi="Times New Roman" w:cs="Times New Roman"/>
        </w:rPr>
      </w:pPr>
    </w:p>
    <w:p w14:paraId="5A350183" w14:textId="46277CF6" w:rsidR="00DC1AF2" w:rsidRPr="000A16A8" w:rsidRDefault="00DC1AF2" w:rsidP="2B174EC5">
      <w:pPr>
        <w:rPr>
          <w:rFonts w:ascii="Times New Roman" w:hAnsi="Times New Roman" w:cs="Times New Roman"/>
          <w:b/>
          <w:bCs/>
        </w:rPr>
      </w:pPr>
    </w:p>
    <w:p w14:paraId="14AF23DA" w14:textId="093C72A0" w:rsidR="00DC1AF2" w:rsidRPr="000A16A8" w:rsidRDefault="00DC1AF2" w:rsidP="00DC1AF2">
      <w:pPr>
        <w:pStyle w:val="ListParagraph"/>
        <w:numPr>
          <w:ilvl w:val="0"/>
          <w:numId w:val="25"/>
        </w:numPr>
        <w:rPr>
          <w:rFonts w:ascii="Times New Roman" w:eastAsia="Calibri" w:hAnsi="Times New Roman" w:cs="Times New Roman"/>
          <w:sz w:val="24"/>
          <w:szCs w:val="24"/>
        </w:rPr>
      </w:pPr>
      <w:r w:rsidRPr="000A16A8">
        <w:rPr>
          <w:rFonts w:ascii="Times New Roman" w:eastAsia="Calibri" w:hAnsi="Times New Roman" w:cs="Times New Roman"/>
          <w:sz w:val="24"/>
          <w:szCs w:val="24"/>
        </w:rPr>
        <w:t>Welcome</w:t>
      </w:r>
      <w:r w:rsidR="4E74FEAB" w:rsidRPr="000A16A8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241E8" w:rsidRPr="000A16A8">
        <w:rPr>
          <w:rFonts w:ascii="Times New Roman" w:eastAsia="Calibri" w:hAnsi="Times New Roman" w:cs="Times New Roman"/>
          <w:sz w:val="24"/>
          <w:szCs w:val="24"/>
        </w:rPr>
        <w:t>- Thomas Van Stone</w:t>
      </w:r>
    </w:p>
    <w:p w14:paraId="2542EE40" w14:textId="39B078C6" w:rsidR="2B174EC5" w:rsidRPr="000A16A8" w:rsidRDefault="2B174EC5" w:rsidP="2B174EC5">
      <w:pPr>
        <w:ind w:left="1080"/>
        <w:rPr>
          <w:rFonts w:ascii="Times New Roman" w:eastAsia="Calibri" w:hAnsi="Times New Roman" w:cs="Times New Roman"/>
        </w:rPr>
      </w:pPr>
    </w:p>
    <w:p w14:paraId="05B52051" w14:textId="6E1772C0" w:rsidR="086BA6DE" w:rsidRPr="000A16A8" w:rsidRDefault="086BA6DE" w:rsidP="2B174EC5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 w:rsidRPr="000A16A8">
        <w:rPr>
          <w:rFonts w:ascii="Times New Roman" w:eastAsia="Calibri" w:hAnsi="Times New Roman" w:cs="Times New Roman"/>
          <w:sz w:val="24"/>
          <w:szCs w:val="24"/>
        </w:rPr>
        <w:t>Monthly Fiscal Report</w:t>
      </w:r>
    </w:p>
    <w:p w14:paraId="788AF569" w14:textId="77777777" w:rsidR="005B41F0" w:rsidRPr="000A16A8" w:rsidRDefault="005B41F0" w:rsidP="005B41F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4D3B31A" w14:textId="2E9DE007" w:rsidR="005B41F0" w:rsidRPr="000A16A8" w:rsidRDefault="007900D1" w:rsidP="2B174EC5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 w:rsidRPr="000A16A8">
        <w:rPr>
          <w:rFonts w:ascii="Times New Roman" w:hAnsi="Times New Roman" w:cs="Times New Roman"/>
          <w:sz w:val="24"/>
          <w:szCs w:val="24"/>
        </w:rPr>
        <w:t xml:space="preserve">Budgets </w:t>
      </w:r>
      <w:r w:rsidR="00CC00A1" w:rsidRPr="000A16A8">
        <w:rPr>
          <w:rFonts w:ascii="Times New Roman" w:hAnsi="Times New Roman" w:cs="Times New Roman"/>
          <w:sz w:val="24"/>
          <w:szCs w:val="24"/>
        </w:rPr>
        <w:t>for revie</w:t>
      </w:r>
      <w:r w:rsidRPr="000A16A8">
        <w:rPr>
          <w:rFonts w:ascii="Times New Roman" w:hAnsi="Times New Roman" w:cs="Times New Roman"/>
          <w:sz w:val="24"/>
          <w:szCs w:val="24"/>
        </w:rPr>
        <w:t>w</w:t>
      </w:r>
    </w:p>
    <w:p w14:paraId="44A451AD" w14:textId="678663E1" w:rsidR="007900D1" w:rsidRPr="000A16A8" w:rsidRDefault="00DF657E" w:rsidP="000A16A8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itney Academy</w:t>
      </w:r>
    </w:p>
    <w:p w14:paraId="48150FD2" w14:textId="252D174A" w:rsidR="00AC0B99" w:rsidRPr="000A16A8" w:rsidRDefault="00023B92" w:rsidP="000A16A8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ISE</w:t>
      </w:r>
    </w:p>
    <w:p w14:paraId="515E2473" w14:textId="0C6E265E" w:rsidR="00AC0B99" w:rsidRPr="000A16A8" w:rsidRDefault="00023B92" w:rsidP="000A16A8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ll Road School</w:t>
      </w:r>
    </w:p>
    <w:p w14:paraId="5412FED6" w14:textId="1EC92CED" w:rsidR="00AC0B99" w:rsidRPr="000A16A8" w:rsidRDefault="00023B92" w:rsidP="000A16A8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illage School</w:t>
      </w:r>
    </w:p>
    <w:p w14:paraId="7F30329E" w14:textId="35378400" w:rsidR="00AC0B99" w:rsidRPr="000A16A8" w:rsidRDefault="00023B92" w:rsidP="000A16A8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IBI</w:t>
      </w:r>
    </w:p>
    <w:p w14:paraId="5F9FDA76" w14:textId="0C0A06F3" w:rsidR="000A16A8" w:rsidRPr="000A16A8" w:rsidRDefault="00023B92" w:rsidP="000A16A8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ILS</w:t>
      </w:r>
    </w:p>
    <w:p w14:paraId="5B745CDD" w14:textId="51044498" w:rsidR="000A16A8" w:rsidRPr="000A16A8" w:rsidRDefault="00023B92" w:rsidP="000A16A8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itney HS North</w:t>
      </w:r>
    </w:p>
    <w:p w14:paraId="29223CD1" w14:textId="2E92CABD" w:rsidR="000A16A8" w:rsidRDefault="00023B92" w:rsidP="000A16A8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CEND</w:t>
      </w:r>
    </w:p>
    <w:p w14:paraId="3A420A38" w14:textId="7E0065BF" w:rsidR="00023B92" w:rsidRPr="000A16A8" w:rsidRDefault="00636ACA" w:rsidP="000A16A8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sonia (MEAD/AMS</w:t>
      </w:r>
    </w:p>
    <w:p w14:paraId="78C445AE" w14:textId="77777777" w:rsidR="00897D5A" w:rsidRPr="000A16A8" w:rsidRDefault="00897D5A" w:rsidP="00897D5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F55B39F" w14:textId="5A6C1EA7" w:rsidR="00897D5A" w:rsidRPr="000A16A8" w:rsidRDefault="00897D5A" w:rsidP="2B174EC5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 w:rsidRPr="000A16A8">
        <w:rPr>
          <w:rFonts w:ascii="Times New Roman" w:hAnsi="Times New Roman" w:cs="Times New Roman"/>
          <w:sz w:val="24"/>
          <w:szCs w:val="24"/>
        </w:rPr>
        <w:t>Adjourn</w:t>
      </w:r>
    </w:p>
    <w:p w14:paraId="77178880" w14:textId="225F979C" w:rsidR="2B174EC5" w:rsidRPr="000A16A8" w:rsidRDefault="2B174EC5" w:rsidP="2B174EC5">
      <w:pPr>
        <w:ind w:left="1080"/>
        <w:rPr>
          <w:rFonts w:ascii="Times New Roman" w:eastAsia="Calibri" w:hAnsi="Times New Roman" w:cs="Times New Roman"/>
        </w:rPr>
      </w:pPr>
    </w:p>
    <w:p w14:paraId="4A10B951" w14:textId="101E475D" w:rsidR="00BC0981" w:rsidRDefault="00BC0981" w:rsidP="00DC1AF2">
      <w:pPr>
        <w:ind w:left="360" w:firstLine="45"/>
        <w:jc w:val="right"/>
      </w:pPr>
    </w:p>
    <w:p w14:paraId="345F3CA7" w14:textId="3A2A155A" w:rsidR="00BC0981" w:rsidRDefault="00BC0981" w:rsidP="00DC1AF2">
      <w:pPr>
        <w:ind w:left="360"/>
        <w:rPr>
          <w:rFonts w:ascii="Calibri" w:eastAsia="Calibri" w:hAnsi="Calibri" w:cs="Calibri"/>
          <w:sz w:val="22"/>
          <w:szCs w:val="22"/>
        </w:rPr>
      </w:pPr>
    </w:p>
    <w:p w14:paraId="509A6DF7" w14:textId="0DC8EA98" w:rsidR="00BC0981" w:rsidRDefault="00BC0981" w:rsidP="00DC1AF2">
      <w:pPr>
        <w:ind w:left="360"/>
        <w:rPr>
          <w:rFonts w:ascii="Calibri" w:eastAsia="Calibri" w:hAnsi="Calibri" w:cs="Calibri"/>
          <w:sz w:val="22"/>
          <w:szCs w:val="22"/>
        </w:rPr>
      </w:pPr>
    </w:p>
    <w:p w14:paraId="1370B807" w14:textId="557AECF3" w:rsidR="00BC0981" w:rsidRDefault="00BC0981" w:rsidP="64CE24E6">
      <w:pPr>
        <w:rPr>
          <w:rFonts w:ascii="Times New Roman" w:hAnsi="Times New Roman" w:cs="Times New Roman"/>
        </w:rPr>
      </w:pPr>
    </w:p>
    <w:p w14:paraId="160EA081" w14:textId="77777777" w:rsidR="00BC0981" w:rsidRDefault="00BC0981" w:rsidP="00F477AE">
      <w:pPr>
        <w:rPr>
          <w:rFonts w:ascii="Times New Roman" w:hAnsi="Times New Roman" w:cs="Times New Roman"/>
        </w:rPr>
      </w:pPr>
    </w:p>
    <w:sectPr w:rsidR="00BC0981" w:rsidSect="003B39E7">
      <w:headerReference w:type="default" r:id="rId11"/>
      <w:footerReference w:type="default" r:id="rId12"/>
      <w:pgSz w:w="12240" w:h="15840"/>
      <w:pgMar w:top="1440" w:right="1440" w:bottom="1440" w:left="144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A32457" w14:textId="77777777" w:rsidR="00D768F6" w:rsidRDefault="00D768F6" w:rsidP="00B95B70">
      <w:r>
        <w:separator/>
      </w:r>
    </w:p>
  </w:endnote>
  <w:endnote w:type="continuationSeparator" w:id="0">
    <w:p w14:paraId="027BA947" w14:textId="77777777" w:rsidR="00D768F6" w:rsidRDefault="00D768F6" w:rsidP="00B95B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Montserrat">
    <w:altName w:val="Sitka Small"/>
    <w:charset w:val="00"/>
    <w:family w:val="auto"/>
    <w:pitch w:val="variable"/>
    <w:sig w:usb0="2000020F" w:usb1="00000003" w:usb2="00000000" w:usb3="00000000" w:csb0="00000197" w:csb1="00000000"/>
  </w:font>
  <w:font w:name="Proxima Nova">
    <w:altName w:val="Candara"/>
    <w:panose1 w:val="00000000000000000000"/>
    <w:charset w:val="00"/>
    <w:family w:val="auto"/>
    <w:notTrueType/>
    <w:pitch w:val="variable"/>
    <w:sig w:usb0="00000001" w:usb1="00000001" w:usb2="00000000" w:usb3="00000000" w:csb0="0000019F" w:csb1="00000000"/>
  </w:font>
  <w:font w:name="Proxima Nova Semibold">
    <w:altName w:val="Candara"/>
    <w:panose1 w:val="00000000000000000000"/>
    <w:charset w:val="00"/>
    <w:family w:val="auto"/>
    <w:notTrueType/>
    <w:pitch w:val="variable"/>
    <w:sig w:usb0="00000001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9990" w:type="dxa"/>
      <w:tblInd w:w="-27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20" w:firstRow="1" w:lastRow="0" w:firstColumn="0" w:lastColumn="0" w:noHBand="0" w:noVBand="1"/>
    </w:tblPr>
    <w:tblGrid>
      <w:gridCol w:w="9990"/>
    </w:tblGrid>
    <w:tr w:rsidR="001E5396" w14:paraId="14167EEE" w14:textId="77777777" w:rsidTr="003B39E7">
      <w:trPr>
        <w:trHeight w:val="20"/>
      </w:trPr>
      <w:tc>
        <w:tcPr>
          <w:tcW w:w="9990" w:type="dxa"/>
          <w:tcMar>
            <w:top w:w="144" w:type="dxa"/>
            <w:left w:w="115" w:type="dxa"/>
            <w:bottom w:w="144" w:type="dxa"/>
            <w:right w:w="115" w:type="dxa"/>
          </w:tcMar>
        </w:tcPr>
        <w:p w14:paraId="7628BE39" w14:textId="77777777" w:rsidR="00F625A8" w:rsidRPr="003B39E7" w:rsidRDefault="00F625A8" w:rsidP="003B39E7">
          <w:pPr>
            <w:pStyle w:val="BasicParagraph"/>
            <w:jc w:val="center"/>
            <w:rPr>
              <w:rFonts w:ascii="Montserrat" w:hAnsi="Montserrat" w:cs="Montserrat"/>
              <w:caps/>
              <w:color w:val="0F2532"/>
              <w:spacing w:val="28"/>
              <w:position w:val="-2"/>
              <w:sz w:val="16"/>
              <w:szCs w:val="16"/>
            </w:rPr>
          </w:pPr>
          <w:r>
            <w:rPr>
              <w:rFonts w:ascii="Montserrat" w:hAnsi="Montserrat" w:cs="Montserrat"/>
              <w:caps/>
              <w:color w:val="0F2532"/>
              <w:spacing w:val="28"/>
              <w:position w:val="-2"/>
              <w:sz w:val="16"/>
              <w:szCs w:val="16"/>
            </w:rPr>
            <w:t>www.aces.org</w:t>
          </w:r>
        </w:p>
      </w:tc>
    </w:tr>
    <w:tr w:rsidR="00F625A8" w14:paraId="0D5EF2EE" w14:textId="77777777" w:rsidTr="00F625A8">
      <w:trPr>
        <w:trHeight w:val="29"/>
      </w:trPr>
      <w:tc>
        <w:tcPr>
          <w:tcW w:w="9990" w:type="dxa"/>
          <w:vAlign w:val="center"/>
        </w:tcPr>
        <w:p w14:paraId="3E102B6E" w14:textId="77777777" w:rsidR="00F625A8" w:rsidRPr="009C0466" w:rsidRDefault="00F625A8" w:rsidP="00F625A8">
          <w:pPr>
            <w:pStyle w:val="BasicParagraph"/>
            <w:pBdr>
              <w:top w:val="single" w:sz="4" w:space="1" w:color="auto"/>
              <w:bottom w:val="single" w:sz="4" w:space="1" w:color="auto"/>
            </w:pBdr>
            <w:suppressAutoHyphens/>
            <w:jc w:val="center"/>
            <w:rPr>
              <w:rFonts w:ascii="Proxima Nova" w:hAnsi="Proxima Nova" w:cs="Proxima Nova"/>
              <w:position w:val="-2"/>
              <w:sz w:val="11"/>
              <w:szCs w:val="11"/>
            </w:rPr>
          </w:pPr>
          <w:r>
            <w:rPr>
              <w:rFonts w:ascii="Proxima Nova" w:hAnsi="Proxima Nova" w:cs="Proxima Nova"/>
              <w:position w:val="-2"/>
              <w:sz w:val="18"/>
              <w:szCs w:val="18"/>
            </w:rPr>
            <w:t xml:space="preserve">Peter C. Young Building • 350 State Street • North Haven, CT 06473-3108   |   </w:t>
          </w:r>
          <w:r w:rsidRPr="009C0466">
            <w:rPr>
              <w:rFonts w:ascii="Proxima Nova Semibold" w:hAnsi="Proxima Nova Semibold" w:cs="Proxima Nova Semibold"/>
              <w:color w:val="008061"/>
              <w:position w:val="-2"/>
              <w:sz w:val="18"/>
              <w:szCs w:val="18"/>
            </w:rPr>
            <w:t>Phone</w:t>
          </w:r>
          <w:r w:rsidRPr="009C0466">
            <w:rPr>
              <w:rFonts w:ascii="Proxima Nova" w:hAnsi="Proxima Nova" w:cs="Proxima Nova"/>
              <w:color w:val="008061"/>
              <w:position w:val="-2"/>
              <w:sz w:val="18"/>
              <w:szCs w:val="18"/>
            </w:rPr>
            <w:t xml:space="preserve"> </w:t>
          </w:r>
          <w:r w:rsidR="00D570F6">
            <w:rPr>
              <w:rFonts w:ascii="Proxima Nova" w:hAnsi="Proxima Nova" w:cs="Proxima Nova"/>
              <w:position w:val="-2"/>
              <w:sz w:val="18"/>
              <w:szCs w:val="18"/>
            </w:rPr>
            <w:t>(2</w:t>
          </w:r>
          <w:r>
            <w:rPr>
              <w:rFonts w:ascii="Proxima Nova" w:hAnsi="Proxima Nova" w:cs="Proxima Nova"/>
              <w:position w:val="-2"/>
              <w:sz w:val="18"/>
              <w:szCs w:val="18"/>
            </w:rPr>
            <w:t>03</w:t>
          </w:r>
          <w:r w:rsidR="00D570F6">
            <w:rPr>
              <w:rFonts w:ascii="Proxima Nova" w:hAnsi="Proxima Nova" w:cs="Proxima Nova"/>
              <w:position w:val="-2"/>
              <w:sz w:val="18"/>
              <w:szCs w:val="18"/>
            </w:rPr>
            <w:t xml:space="preserve">) </w:t>
          </w:r>
          <w:r>
            <w:rPr>
              <w:rFonts w:ascii="Proxima Nova" w:hAnsi="Proxima Nova" w:cs="Proxima Nova"/>
              <w:position w:val="-2"/>
              <w:sz w:val="18"/>
              <w:szCs w:val="18"/>
            </w:rPr>
            <w:t>498</w:t>
          </w:r>
          <w:r w:rsidR="00D570F6">
            <w:rPr>
              <w:rFonts w:ascii="Proxima Nova" w:hAnsi="Proxima Nova" w:cs="Proxima Nova"/>
              <w:position w:val="-2"/>
              <w:sz w:val="18"/>
              <w:szCs w:val="18"/>
            </w:rPr>
            <w:t>-</w:t>
          </w:r>
          <w:r>
            <w:rPr>
              <w:rFonts w:ascii="Proxima Nova" w:hAnsi="Proxima Nova" w:cs="Proxima Nova"/>
              <w:position w:val="-2"/>
              <w:sz w:val="18"/>
              <w:szCs w:val="18"/>
            </w:rPr>
            <w:t xml:space="preserve">6800 • </w:t>
          </w:r>
          <w:r w:rsidRPr="009C0466">
            <w:rPr>
              <w:rFonts w:ascii="Proxima Nova Semibold" w:hAnsi="Proxima Nova Semibold" w:cs="Proxima Nova Semibold"/>
              <w:color w:val="008061"/>
              <w:position w:val="-2"/>
              <w:sz w:val="18"/>
              <w:szCs w:val="18"/>
            </w:rPr>
            <w:t>Fax</w:t>
          </w:r>
          <w:r w:rsidRPr="009C0466">
            <w:rPr>
              <w:rFonts w:ascii="Proxima Nova" w:hAnsi="Proxima Nova" w:cs="Proxima Nova"/>
              <w:color w:val="008061"/>
              <w:position w:val="-2"/>
              <w:sz w:val="18"/>
              <w:szCs w:val="18"/>
            </w:rPr>
            <w:t xml:space="preserve"> </w:t>
          </w:r>
          <w:r w:rsidR="00D570F6">
            <w:rPr>
              <w:rFonts w:ascii="Proxima Nova" w:hAnsi="Proxima Nova" w:cs="Proxima Nova"/>
              <w:position w:val="-2"/>
              <w:sz w:val="18"/>
              <w:szCs w:val="18"/>
            </w:rPr>
            <w:t>(2</w:t>
          </w:r>
          <w:r>
            <w:rPr>
              <w:rFonts w:ascii="Proxima Nova" w:hAnsi="Proxima Nova" w:cs="Proxima Nova"/>
              <w:position w:val="-2"/>
              <w:sz w:val="18"/>
              <w:szCs w:val="18"/>
            </w:rPr>
            <w:t>03</w:t>
          </w:r>
          <w:r w:rsidR="00D570F6">
            <w:rPr>
              <w:rFonts w:ascii="Proxima Nova" w:hAnsi="Proxima Nova" w:cs="Proxima Nova"/>
              <w:position w:val="-2"/>
              <w:sz w:val="18"/>
              <w:szCs w:val="18"/>
            </w:rPr>
            <w:t xml:space="preserve">) </w:t>
          </w:r>
          <w:r>
            <w:rPr>
              <w:rFonts w:ascii="Proxima Nova" w:hAnsi="Proxima Nova" w:cs="Proxima Nova"/>
              <w:position w:val="-2"/>
              <w:sz w:val="18"/>
              <w:szCs w:val="18"/>
            </w:rPr>
            <w:t>498</w:t>
          </w:r>
          <w:r w:rsidR="00D570F6">
            <w:rPr>
              <w:rFonts w:ascii="Proxima Nova" w:hAnsi="Proxima Nova" w:cs="Proxima Nova"/>
              <w:position w:val="-2"/>
              <w:sz w:val="18"/>
              <w:szCs w:val="18"/>
            </w:rPr>
            <w:t>-</w:t>
          </w:r>
          <w:r>
            <w:rPr>
              <w:rFonts w:ascii="Proxima Nova" w:hAnsi="Proxima Nova" w:cs="Proxima Nova"/>
              <w:position w:val="-2"/>
              <w:sz w:val="18"/>
              <w:szCs w:val="18"/>
            </w:rPr>
            <w:t>6890</w:t>
          </w:r>
        </w:p>
      </w:tc>
    </w:tr>
    <w:tr w:rsidR="001E5396" w14:paraId="56CB5689" w14:textId="77777777" w:rsidTr="00F625A8">
      <w:tc>
        <w:tcPr>
          <w:tcW w:w="9990" w:type="dxa"/>
        </w:tcPr>
        <w:p w14:paraId="0E9A5162" w14:textId="77777777" w:rsidR="001E5396" w:rsidRDefault="001E5396" w:rsidP="001E5396">
          <w:pPr>
            <w:pStyle w:val="BasicParagraph"/>
            <w:suppressAutoHyphens/>
            <w:jc w:val="center"/>
            <w:rPr>
              <w:rFonts w:ascii="Proxima Nova" w:hAnsi="Proxima Nova" w:cs="Proxima Nova"/>
              <w:position w:val="-2"/>
              <w:sz w:val="14"/>
              <w:szCs w:val="14"/>
            </w:rPr>
          </w:pPr>
          <w:r>
            <w:rPr>
              <w:rFonts w:ascii="Proxima Nova" w:hAnsi="Proxima Nova" w:cs="Proxima Nova"/>
              <w:position w:val="-2"/>
              <w:sz w:val="14"/>
              <w:szCs w:val="14"/>
            </w:rPr>
            <w:t>The Regional Educational Service Center Serving South Central Connecticut.</w:t>
          </w:r>
        </w:p>
        <w:p w14:paraId="5130C390" w14:textId="77777777" w:rsidR="001E5396" w:rsidRDefault="001E5396" w:rsidP="001E5396">
          <w:pPr>
            <w:pStyle w:val="Footer"/>
            <w:jc w:val="center"/>
          </w:pPr>
          <w:r>
            <w:rPr>
              <w:rFonts w:ascii="Proxima Nova" w:hAnsi="Proxima Nova" w:cs="Proxima Nova"/>
              <w:i/>
              <w:iCs/>
              <w:position w:val="-2"/>
              <w:sz w:val="14"/>
              <w:szCs w:val="14"/>
            </w:rPr>
            <w:t xml:space="preserve">ACES does not discriminate </w:t>
          </w:r>
          <w:proofErr w:type="gramStart"/>
          <w:r>
            <w:rPr>
              <w:rFonts w:ascii="Proxima Nova" w:hAnsi="Proxima Nova" w:cs="Proxima Nova"/>
              <w:i/>
              <w:iCs/>
              <w:position w:val="-2"/>
              <w:sz w:val="14"/>
              <w:szCs w:val="14"/>
            </w:rPr>
            <w:t>on the basis of</w:t>
          </w:r>
          <w:proofErr w:type="gramEnd"/>
          <w:r>
            <w:rPr>
              <w:rFonts w:ascii="Proxima Nova" w:hAnsi="Proxima Nova" w:cs="Proxima Nova"/>
              <w:i/>
              <w:iCs/>
              <w:position w:val="-2"/>
              <w:sz w:val="14"/>
              <w:szCs w:val="14"/>
            </w:rPr>
            <w:t xml:space="preserve"> race, color, age, ethnicity, national origin, gender, disability or sexual orientation.</w:t>
          </w:r>
        </w:p>
      </w:tc>
    </w:tr>
  </w:tbl>
  <w:p w14:paraId="51C39CD6" w14:textId="77777777" w:rsidR="00B95B70" w:rsidRDefault="00B95B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6004AD" w14:textId="77777777" w:rsidR="00D768F6" w:rsidRDefault="00D768F6" w:rsidP="00B95B70">
      <w:r>
        <w:separator/>
      </w:r>
    </w:p>
  </w:footnote>
  <w:footnote w:type="continuationSeparator" w:id="0">
    <w:p w14:paraId="55CF82E4" w14:textId="77777777" w:rsidR="00D768F6" w:rsidRDefault="00D768F6" w:rsidP="00B95B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605348" w14:textId="77777777" w:rsidR="00B95B70" w:rsidRDefault="64CE24E6" w:rsidP="004E44A3">
    <w:pPr>
      <w:pStyle w:val="Header"/>
      <w:jc w:val="center"/>
    </w:pPr>
    <w:r>
      <w:rPr>
        <w:noProof/>
      </w:rPr>
      <w:drawing>
        <wp:inline distT="0" distB="0" distL="0" distR="0" wp14:anchorId="273DA226" wp14:editId="1C22F08E">
          <wp:extent cx="1665829" cy="548640"/>
          <wp:effectExtent l="0" t="0" r="0" b="0"/>
          <wp:docPr id="209617618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65829" cy="5486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D0562C"/>
    <w:multiLevelType w:val="multilevel"/>
    <w:tmpl w:val="3254460C"/>
    <w:lvl w:ilvl="0">
      <w:start w:val="7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222992"/>
    <w:multiLevelType w:val="hybridMultilevel"/>
    <w:tmpl w:val="1AA826A4"/>
    <w:lvl w:ilvl="0" w:tplc="04090013">
      <w:start w:val="1"/>
      <w:numFmt w:val="upperRoman"/>
      <w:lvlText w:val="%1."/>
      <w:lvlJc w:val="right"/>
      <w:pPr>
        <w:ind w:left="1890" w:hanging="360"/>
      </w:p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2" w15:restartNumberingAfterBreak="0">
    <w:nsid w:val="08FB2A46"/>
    <w:multiLevelType w:val="hybridMultilevel"/>
    <w:tmpl w:val="DD8608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134BFF"/>
    <w:multiLevelType w:val="hybridMultilevel"/>
    <w:tmpl w:val="7C78633A"/>
    <w:lvl w:ilvl="0" w:tplc="04090013">
      <w:start w:val="1"/>
      <w:numFmt w:val="upperRoman"/>
      <w:lvlText w:val="%1."/>
      <w:lvlJc w:val="right"/>
      <w:pPr>
        <w:ind w:left="1908" w:hanging="180"/>
      </w:pPr>
    </w:lvl>
    <w:lvl w:ilvl="1" w:tplc="04090019" w:tentative="1">
      <w:start w:val="1"/>
      <w:numFmt w:val="lowerLetter"/>
      <w:lvlText w:val="%2."/>
      <w:lvlJc w:val="left"/>
      <w:pPr>
        <w:ind w:left="2628" w:hanging="360"/>
      </w:pPr>
    </w:lvl>
    <w:lvl w:ilvl="2" w:tplc="0409001B" w:tentative="1">
      <w:start w:val="1"/>
      <w:numFmt w:val="lowerRoman"/>
      <w:lvlText w:val="%3."/>
      <w:lvlJc w:val="right"/>
      <w:pPr>
        <w:ind w:left="3348" w:hanging="180"/>
      </w:pPr>
    </w:lvl>
    <w:lvl w:ilvl="3" w:tplc="0409000F" w:tentative="1">
      <w:start w:val="1"/>
      <w:numFmt w:val="decimal"/>
      <w:lvlText w:val="%4."/>
      <w:lvlJc w:val="left"/>
      <w:pPr>
        <w:ind w:left="4068" w:hanging="360"/>
      </w:pPr>
    </w:lvl>
    <w:lvl w:ilvl="4" w:tplc="04090019" w:tentative="1">
      <w:start w:val="1"/>
      <w:numFmt w:val="lowerLetter"/>
      <w:lvlText w:val="%5."/>
      <w:lvlJc w:val="left"/>
      <w:pPr>
        <w:ind w:left="4788" w:hanging="360"/>
      </w:pPr>
    </w:lvl>
    <w:lvl w:ilvl="5" w:tplc="0409001B" w:tentative="1">
      <w:start w:val="1"/>
      <w:numFmt w:val="lowerRoman"/>
      <w:lvlText w:val="%6."/>
      <w:lvlJc w:val="right"/>
      <w:pPr>
        <w:ind w:left="5508" w:hanging="180"/>
      </w:pPr>
    </w:lvl>
    <w:lvl w:ilvl="6" w:tplc="0409000F" w:tentative="1">
      <w:start w:val="1"/>
      <w:numFmt w:val="decimal"/>
      <w:lvlText w:val="%7."/>
      <w:lvlJc w:val="left"/>
      <w:pPr>
        <w:ind w:left="6228" w:hanging="360"/>
      </w:pPr>
    </w:lvl>
    <w:lvl w:ilvl="7" w:tplc="04090019" w:tentative="1">
      <w:start w:val="1"/>
      <w:numFmt w:val="lowerLetter"/>
      <w:lvlText w:val="%8."/>
      <w:lvlJc w:val="left"/>
      <w:pPr>
        <w:ind w:left="6948" w:hanging="360"/>
      </w:pPr>
    </w:lvl>
    <w:lvl w:ilvl="8" w:tplc="0409001B" w:tentative="1">
      <w:start w:val="1"/>
      <w:numFmt w:val="lowerRoman"/>
      <w:lvlText w:val="%9."/>
      <w:lvlJc w:val="right"/>
      <w:pPr>
        <w:ind w:left="7668" w:hanging="180"/>
      </w:pPr>
    </w:lvl>
  </w:abstractNum>
  <w:abstractNum w:abstractNumId="4" w15:restartNumberingAfterBreak="0">
    <w:nsid w:val="14AD5918"/>
    <w:multiLevelType w:val="hybridMultilevel"/>
    <w:tmpl w:val="6538B092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1B111AC9"/>
    <w:multiLevelType w:val="hybridMultilevel"/>
    <w:tmpl w:val="936624A6"/>
    <w:lvl w:ilvl="0" w:tplc="487ACFFC">
      <w:start w:val="10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8CC616AA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plc="DBB404AA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plc="387A10AE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plc="380C9EAC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plc="CD0CCC38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plc="3F38D762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plc="710EC9AE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plc="AD2E4C5E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E304E5D"/>
    <w:multiLevelType w:val="hybridMultilevel"/>
    <w:tmpl w:val="0644B0F8"/>
    <w:lvl w:ilvl="0" w:tplc="3FDEAA10">
      <w:start w:val="4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C60680B0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plc="64848E76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plc="BE8CAF8A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plc="C714EE10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plc="6FBC0FB2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plc="841C83E4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plc="30E2AF1C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plc="6FA0E930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E6B1D13"/>
    <w:multiLevelType w:val="hybridMultilevel"/>
    <w:tmpl w:val="4AEEF15C"/>
    <w:lvl w:ilvl="0" w:tplc="E9EA7668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DA3A9C14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plc="514A1578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plc="1B444528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plc="A54A9E46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plc="5B8428C4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plc="425C23A2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plc="48A670D8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plc="96640676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59D2C16"/>
    <w:multiLevelType w:val="hybridMultilevel"/>
    <w:tmpl w:val="15BAC61C"/>
    <w:lvl w:ilvl="0" w:tplc="D22C5C7E">
      <w:start w:val="3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D91CBA58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plc="70282DB8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plc="573E36AE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plc="351CFEE0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plc="91DE76AE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plc="907A2F92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plc="849E3D34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plc="5F8E329E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63331FC"/>
    <w:multiLevelType w:val="hybridMultilevel"/>
    <w:tmpl w:val="760659B4"/>
    <w:lvl w:ilvl="0" w:tplc="E0B0686A">
      <w:start w:val="1"/>
      <w:numFmt w:val="decimal"/>
      <w:lvlText w:val="%1."/>
      <w:lvlJc w:val="left"/>
      <w:pPr>
        <w:ind w:left="720" w:hanging="360"/>
      </w:pPr>
    </w:lvl>
    <w:lvl w:ilvl="1" w:tplc="4A808C62">
      <w:start w:val="1"/>
      <w:numFmt w:val="lowerLetter"/>
      <w:lvlText w:val="%2."/>
      <w:lvlJc w:val="left"/>
      <w:pPr>
        <w:ind w:left="1440" w:hanging="360"/>
      </w:pPr>
    </w:lvl>
    <w:lvl w:ilvl="2" w:tplc="1A4898D4">
      <w:start w:val="1"/>
      <w:numFmt w:val="lowerLetter"/>
      <w:lvlText w:val="%3."/>
      <w:lvlJc w:val="left"/>
      <w:pPr>
        <w:ind w:left="1440" w:firstLine="288"/>
      </w:pPr>
      <w:rPr>
        <w:rFonts w:hint="default"/>
      </w:rPr>
    </w:lvl>
    <w:lvl w:ilvl="3" w:tplc="FF38AB2A">
      <w:start w:val="1"/>
      <w:numFmt w:val="decimal"/>
      <w:lvlText w:val="%4."/>
      <w:lvlJc w:val="left"/>
      <w:pPr>
        <w:ind w:left="2880" w:hanging="360"/>
      </w:pPr>
    </w:lvl>
    <w:lvl w:ilvl="4" w:tplc="1660C378">
      <w:start w:val="1"/>
      <w:numFmt w:val="lowerLetter"/>
      <w:lvlText w:val="%5."/>
      <w:lvlJc w:val="left"/>
      <w:pPr>
        <w:ind w:left="3600" w:hanging="360"/>
      </w:pPr>
    </w:lvl>
    <w:lvl w:ilvl="5" w:tplc="8D28A476">
      <w:start w:val="1"/>
      <w:numFmt w:val="lowerRoman"/>
      <w:lvlText w:val="%6."/>
      <w:lvlJc w:val="right"/>
      <w:pPr>
        <w:ind w:left="4320" w:hanging="180"/>
      </w:pPr>
    </w:lvl>
    <w:lvl w:ilvl="6" w:tplc="BC629FE0">
      <w:start w:val="1"/>
      <w:numFmt w:val="decimal"/>
      <w:lvlText w:val="%7."/>
      <w:lvlJc w:val="left"/>
      <w:pPr>
        <w:ind w:left="5040" w:hanging="360"/>
      </w:pPr>
    </w:lvl>
    <w:lvl w:ilvl="7" w:tplc="D8CA3F72">
      <w:start w:val="1"/>
      <w:numFmt w:val="lowerLetter"/>
      <w:lvlText w:val="%8."/>
      <w:lvlJc w:val="left"/>
      <w:pPr>
        <w:ind w:left="5760" w:hanging="360"/>
      </w:pPr>
    </w:lvl>
    <w:lvl w:ilvl="8" w:tplc="6A1E9A50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2432A1"/>
    <w:multiLevelType w:val="hybridMultilevel"/>
    <w:tmpl w:val="00307C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062479"/>
    <w:multiLevelType w:val="hybridMultilevel"/>
    <w:tmpl w:val="5B5893B8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FFFFFFFF" w:tentative="1">
      <w:start w:val="1"/>
      <w:numFmt w:val="lowerLetter"/>
      <w:lvlText w:val="%2."/>
      <w:lvlJc w:val="left"/>
      <w:pPr>
        <w:ind w:left="3240" w:hanging="360"/>
      </w:pPr>
    </w:lvl>
    <w:lvl w:ilvl="2" w:tplc="FFFFFFFF" w:tentative="1">
      <w:start w:val="1"/>
      <w:numFmt w:val="lowerRoman"/>
      <w:lvlText w:val="%3."/>
      <w:lvlJc w:val="right"/>
      <w:pPr>
        <w:ind w:left="3960" w:hanging="180"/>
      </w:pPr>
    </w:lvl>
    <w:lvl w:ilvl="3" w:tplc="FFFFFFFF" w:tentative="1">
      <w:start w:val="1"/>
      <w:numFmt w:val="decimal"/>
      <w:lvlText w:val="%4."/>
      <w:lvlJc w:val="left"/>
      <w:pPr>
        <w:ind w:left="4680" w:hanging="360"/>
      </w:pPr>
    </w:lvl>
    <w:lvl w:ilvl="4" w:tplc="FFFFFFFF" w:tentative="1">
      <w:start w:val="1"/>
      <w:numFmt w:val="lowerLetter"/>
      <w:lvlText w:val="%5."/>
      <w:lvlJc w:val="left"/>
      <w:pPr>
        <w:ind w:left="5400" w:hanging="360"/>
      </w:pPr>
    </w:lvl>
    <w:lvl w:ilvl="5" w:tplc="FFFFFFFF" w:tentative="1">
      <w:start w:val="1"/>
      <w:numFmt w:val="lowerRoman"/>
      <w:lvlText w:val="%6."/>
      <w:lvlJc w:val="right"/>
      <w:pPr>
        <w:ind w:left="6120" w:hanging="180"/>
      </w:pPr>
    </w:lvl>
    <w:lvl w:ilvl="6" w:tplc="FFFFFFFF" w:tentative="1">
      <w:start w:val="1"/>
      <w:numFmt w:val="decimal"/>
      <w:lvlText w:val="%7."/>
      <w:lvlJc w:val="left"/>
      <w:pPr>
        <w:ind w:left="6840" w:hanging="360"/>
      </w:pPr>
    </w:lvl>
    <w:lvl w:ilvl="7" w:tplc="FFFFFFFF" w:tentative="1">
      <w:start w:val="1"/>
      <w:numFmt w:val="lowerLetter"/>
      <w:lvlText w:val="%8."/>
      <w:lvlJc w:val="left"/>
      <w:pPr>
        <w:ind w:left="7560" w:hanging="360"/>
      </w:pPr>
    </w:lvl>
    <w:lvl w:ilvl="8" w:tplc="FFFFFFFF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2" w15:restartNumberingAfterBreak="0">
    <w:nsid w:val="3E87011E"/>
    <w:multiLevelType w:val="hybridMultilevel"/>
    <w:tmpl w:val="0FAEFE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5941AA"/>
    <w:multiLevelType w:val="multilevel"/>
    <w:tmpl w:val="90023544"/>
    <w:lvl w:ilvl="0">
      <w:start w:val="9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8C4537C"/>
    <w:multiLevelType w:val="multilevel"/>
    <w:tmpl w:val="0FDE199C"/>
    <w:lvl w:ilvl="0">
      <w:start w:val="5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D092450"/>
    <w:multiLevelType w:val="hybridMultilevel"/>
    <w:tmpl w:val="B8E0D922"/>
    <w:lvl w:ilvl="0" w:tplc="E0B0686A">
      <w:start w:val="1"/>
      <w:numFmt w:val="decimal"/>
      <w:lvlText w:val="%1."/>
      <w:lvlJc w:val="left"/>
      <w:pPr>
        <w:ind w:left="720" w:hanging="360"/>
      </w:pPr>
    </w:lvl>
    <w:lvl w:ilvl="1" w:tplc="4A808C62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1440" w:firstLine="288"/>
      </w:pPr>
      <w:rPr>
        <w:rFonts w:hint="default"/>
      </w:rPr>
    </w:lvl>
    <w:lvl w:ilvl="3" w:tplc="FF38AB2A">
      <w:start w:val="1"/>
      <w:numFmt w:val="decimal"/>
      <w:lvlText w:val="%4."/>
      <w:lvlJc w:val="left"/>
      <w:pPr>
        <w:ind w:left="2880" w:hanging="360"/>
      </w:pPr>
    </w:lvl>
    <w:lvl w:ilvl="4" w:tplc="1660C378">
      <w:start w:val="1"/>
      <w:numFmt w:val="lowerLetter"/>
      <w:lvlText w:val="%5."/>
      <w:lvlJc w:val="left"/>
      <w:pPr>
        <w:ind w:left="3600" w:hanging="360"/>
      </w:pPr>
    </w:lvl>
    <w:lvl w:ilvl="5" w:tplc="8D28A476">
      <w:start w:val="1"/>
      <w:numFmt w:val="lowerRoman"/>
      <w:lvlText w:val="%6."/>
      <w:lvlJc w:val="right"/>
      <w:pPr>
        <w:ind w:left="4320" w:hanging="180"/>
      </w:pPr>
    </w:lvl>
    <w:lvl w:ilvl="6" w:tplc="BC629FE0">
      <w:start w:val="1"/>
      <w:numFmt w:val="decimal"/>
      <w:lvlText w:val="%7."/>
      <w:lvlJc w:val="left"/>
      <w:pPr>
        <w:ind w:left="5040" w:hanging="360"/>
      </w:pPr>
    </w:lvl>
    <w:lvl w:ilvl="7" w:tplc="D8CA3F72">
      <w:start w:val="1"/>
      <w:numFmt w:val="lowerLetter"/>
      <w:lvlText w:val="%8."/>
      <w:lvlJc w:val="left"/>
      <w:pPr>
        <w:ind w:left="5760" w:hanging="360"/>
      </w:pPr>
    </w:lvl>
    <w:lvl w:ilvl="8" w:tplc="6A1E9A50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C11CC8"/>
    <w:multiLevelType w:val="hybridMultilevel"/>
    <w:tmpl w:val="B8A2D6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1E6B08"/>
    <w:multiLevelType w:val="hybridMultilevel"/>
    <w:tmpl w:val="B0BA5C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9CC3C01"/>
    <w:multiLevelType w:val="hybridMultilevel"/>
    <w:tmpl w:val="425877DE"/>
    <w:lvl w:ilvl="0" w:tplc="E0B0686A">
      <w:start w:val="1"/>
      <w:numFmt w:val="decimal"/>
      <w:lvlText w:val="%1."/>
      <w:lvlJc w:val="left"/>
      <w:pPr>
        <w:ind w:left="720" w:hanging="360"/>
      </w:pPr>
    </w:lvl>
    <w:lvl w:ilvl="1" w:tplc="4A808C62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1440" w:firstLine="288"/>
      </w:pPr>
      <w:rPr>
        <w:rFonts w:hint="default"/>
      </w:rPr>
    </w:lvl>
    <w:lvl w:ilvl="3" w:tplc="FF38AB2A">
      <w:start w:val="1"/>
      <w:numFmt w:val="decimal"/>
      <w:lvlText w:val="%4."/>
      <w:lvlJc w:val="left"/>
      <w:pPr>
        <w:ind w:left="2880" w:hanging="360"/>
      </w:pPr>
    </w:lvl>
    <w:lvl w:ilvl="4" w:tplc="1660C378">
      <w:start w:val="1"/>
      <w:numFmt w:val="lowerLetter"/>
      <w:lvlText w:val="%5."/>
      <w:lvlJc w:val="left"/>
      <w:pPr>
        <w:ind w:left="3600" w:hanging="360"/>
      </w:pPr>
    </w:lvl>
    <w:lvl w:ilvl="5" w:tplc="8D28A476">
      <w:start w:val="1"/>
      <w:numFmt w:val="lowerRoman"/>
      <w:lvlText w:val="%6."/>
      <w:lvlJc w:val="right"/>
      <w:pPr>
        <w:ind w:left="4320" w:hanging="180"/>
      </w:pPr>
    </w:lvl>
    <w:lvl w:ilvl="6" w:tplc="BC629FE0">
      <w:start w:val="1"/>
      <w:numFmt w:val="decimal"/>
      <w:lvlText w:val="%7."/>
      <w:lvlJc w:val="left"/>
      <w:pPr>
        <w:ind w:left="5040" w:hanging="360"/>
      </w:pPr>
    </w:lvl>
    <w:lvl w:ilvl="7" w:tplc="D8CA3F72">
      <w:start w:val="1"/>
      <w:numFmt w:val="lowerLetter"/>
      <w:lvlText w:val="%8."/>
      <w:lvlJc w:val="left"/>
      <w:pPr>
        <w:ind w:left="5760" w:hanging="360"/>
      </w:pPr>
    </w:lvl>
    <w:lvl w:ilvl="8" w:tplc="6A1E9A50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7A6294D"/>
    <w:multiLevelType w:val="hybridMultilevel"/>
    <w:tmpl w:val="56F0AE70"/>
    <w:lvl w:ilvl="0" w:tplc="8B804BBC">
      <w:start w:val="1"/>
      <w:numFmt w:val="decimal"/>
      <w:lvlText w:val="%1."/>
      <w:lvlJc w:val="left"/>
      <w:pPr>
        <w:ind w:left="720" w:hanging="360"/>
      </w:pPr>
    </w:lvl>
    <w:lvl w:ilvl="1" w:tplc="FD52BF74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4FFCEA52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E9C618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F03BB0">
      <w:start w:val="1"/>
      <w:numFmt w:val="bullet"/>
      <w:lvlText w:val="♦"/>
      <w:lvlJc w:val="left"/>
      <w:pPr>
        <w:ind w:left="3600" w:hanging="360"/>
      </w:pPr>
      <w:rPr>
        <w:rFonts w:ascii="Courier New" w:hAnsi="Courier New" w:hint="default"/>
      </w:rPr>
    </w:lvl>
    <w:lvl w:ilvl="5" w:tplc="4D202EE4">
      <w:start w:val="1"/>
      <w:numFmt w:val="bullet"/>
      <w:lvlText w:val=""/>
      <w:lvlJc w:val="left"/>
      <w:pPr>
        <w:ind w:left="4320" w:hanging="180"/>
      </w:pPr>
      <w:rPr>
        <w:rFonts w:ascii="Wingdings" w:hAnsi="Wingdings" w:hint="default"/>
      </w:rPr>
    </w:lvl>
    <w:lvl w:ilvl="6" w:tplc="717E8338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7" w:tplc="7E608FE8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8" w:tplc="1E32ABFE">
      <w:start w:val="1"/>
      <w:numFmt w:val="bullet"/>
      <w:lvlText w:val="♦"/>
      <w:lvlJc w:val="left"/>
      <w:pPr>
        <w:ind w:left="6480" w:hanging="180"/>
      </w:pPr>
      <w:rPr>
        <w:rFonts w:ascii="Courier New" w:hAnsi="Courier New" w:hint="default"/>
      </w:rPr>
    </w:lvl>
  </w:abstractNum>
  <w:abstractNum w:abstractNumId="20" w15:restartNumberingAfterBreak="0">
    <w:nsid w:val="68B81B12"/>
    <w:multiLevelType w:val="multilevel"/>
    <w:tmpl w:val="6D64FC96"/>
    <w:lvl w:ilvl="0">
      <w:start w:val="2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F625EEF"/>
    <w:multiLevelType w:val="hybridMultilevel"/>
    <w:tmpl w:val="9C94448A"/>
    <w:lvl w:ilvl="0" w:tplc="0409000F">
      <w:start w:val="1"/>
      <w:numFmt w:val="decimal"/>
      <w:lvlText w:val="%1."/>
      <w:lvlJc w:val="left"/>
      <w:pPr>
        <w:ind w:left="1890" w:hanging="360"/>
      </w:p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22" w15:restartNumberingAfterBreak="0">
    <w:nsid w:val="709F5112"/>
    <w:multiLevelType w:val="hybridMultilevel"/>
    <w:tmpl w:val="56BE1B1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721313BD"/>
    <w:multiLevelType w:val="hybridMultilevel"/>
    <w:tmpl w:val="C276CDDC"/>
    <w:lvl w:ilvl="0" w:tplc="E0B0686A">
      <w:start w:val="1"/>
      <w:numFmt w:val="decimal"/>
      <w:lvlText w:val="%1."/>
      <w:lvlJc w:val="left"/>
      <w:pPr>
        <w:ind w:left="720" w:hanging="360"/>
      </w:pPr>
    </w:lvl>
    <w:lvl w:ilvl="1" w:tplc="4A808C62">
      <w:start w:val="1"/>
      <w:numFmt w:val="lowerLetter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1440" w:firstLine="288"/>
      </w:pPr>
      <w:rPr>
        <w:rFonts w:hint="default"/>
      </w:rPr>
    </w:lvl>
    <w:lvl w:ilvl="3" w:tplc="FF38AB2A">
      <w:start w:val="1"/>
      <w:numFmt w:val="decimal"/>
      <w:lvlText w:val="%4."/>
      <w:lvlJc w:val="left"/>
      <w:pPr>
        <w:ind w:left="2880" w:hanging="360"/>
      </w:pPr>
    </w:lvl>
    <w:lvl w:ilvl="4" w:tplc="1660C378">
      <w:start w:val="1"/>
      <w:numFmt w:val="lowerLetter"/>
      <w:lvlText w:val="%5."/>
      <w:lvlJc w:val="left"/>
      <w:pPr>
        <w:ind w:left="3600" w:hanging="360"/>
      </w:pPr>
    </w:lvl>
    <w:lvl w:ilvl="5" w:tplc="8D28A476">
      <w:start w:val="1"/>
      <w:numFmt w:val="lowerRoman"/>
      <w:lvlText w:val="%6."/>
      <w:lvlJc w:val="right"/>
      <w:pPr>
        <w:ind w:left="4320" w:hanging="180"/>
      </w:pPr>
    </w:lvl>
    <w:lvl w:ilvl="6" w:tplc="BC629FE0">
      <w:start w:val="1"/>
      <w:numFmt w:val="decimal"/>
      <w:lvlText w:val="%7."/>
      <w:lvlJc w:val="left"/>
      <w:pPr>
        <w:ind w:left="5040" w:hanging="360"/>
      </w:pPr>
    </w:lvl>
    <w:lvl w:ilvl="7" w:tplc="D8CA3F72">
      <w:start w:val="1"/>
      <w:numFmt w:val="lowerLetter"/>
      <w:lvlText w:val="%8."/>
      <w:lvlJc w:val="left"/>
      <w:pPr>
        <w:ind w:left="5760" w:hanging="360"/>
      </w:pPr>
    </w:lvl>
    <w:lvl w:ilvl="8" w:tplc="6A1E9A50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4930789"/>
    <w:multiLevelType w:val="multilevel"/>
    <w:tmpl w:val="80FCCD4A"/>
    <w:lvl w:ilvl="0">
      <w:start w:val="6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E8B6F30"/>
    <w:multiLevelType w:val="multilevel"/>
    <w:tmpl w:val="8246223E"/>
    <w:lvl w:ilvl="0">
      <w:start w:val="8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EBD743A"/>
    <w:multiLevelType w:val="hybridMultilevel"/>
    <w:tmpl w:val="5DE0AF42"/>
    <w:lvl w:ilvl="0" w:tplc="E0B0686A">
      <w:start w:val="1"/>
      <w:numFmt w:val="decimal"/>
      <w:lvlText w:val="%1."/>
      <w:lvlJc w:val="left"/>
      <w:pPr>
        <w:ind w:left="720" w:hanging="360"/>
      </w:pPr>
    </w:lvl>
    <w:lvl w:ilvl="1" w:tplc="4A808C62">
      <w:start w:val="1"/>
      <w:numFmt w:val="lowerLetter"/>
      <w:lvlText w:val="%2."/>
      <w:lvlJc w:val="left"/>
      <w:pPr>
        <w:ind w:left="1440" w:hanging="360"/>
      </w:pPr>
    </w:lvl>
    <w:lvl w:ilvl="2" w:tplc="04090013">
      <w:start w:val="1"/>
      <w:numFmt w:val="upperRoman"/>
      <w:lvlText w:val="%3."/>
      <w:lvlJc w:val="right"/>
      <w:pPr>
        <w:ind w:left="1440" w:firstLine="288"/>
      </w:pPr>
      <w:rPr>
        <w:rFonts w:hint="default"/>
      </w:rPr>
    </w:lvl>
    <w:lvl w:ilvl="3" w:tplc="FF38AB2A">
      <w:start w:val="1"/>
      <w:numFmt w:val="decimal"/>
      <w:lvlText w:val="%4."/>
      <w:lvlJc w:val="left"/>
      <w:pPr>
        <w:ind w:left="2880" w:hanging="360"/>
      </w:pPr>
    </w:lvl>
    <w:lvl w:ilvl="4" w:tplc="1660C378">
      <w:start w:val="1"/>
      <w:numFmt w:val="lowerLetter"/>
      <w:lvlText w:val="%5."/>
      <w:lvlJc w:val="left"/>
      <w:pPr>
        <w:ind w:left="3600" w:hanging="360"/>
      </w:pPr>
    </w:lvl>
    <w:lvl w:ilvl="5" w:tplc="8D28A476">
      <w:start w:val="1"/>
      <w:numFmt w:val="lowerRoman"/>
      <w:lvlText w:val="%6."/>
      <w:lvlJc w:val="right"/>
      <w:pPr>
        <w:ind w:left="4320" w:hanging="180"/>
      </w:pPr>
    </w:lvl>
    <w:lvl w:ilvl="6" w:tplc="BC629FE0">
      <w:start w:val="1"/>
      <w:numFmt w:val="decimal"/>
      <w:lvlText w:val="%7."/>
      <w:lvlJc w:val="left"/>
      <w:pPr>
        <w:ind w:left="5040" w:hanging="360"/>
      </w:pPr>
    </w:lvl>
    <w:lvl w:ilvl="7" w:tplc="D8CA3F72">
      <w:start w:val="1"/>
      <w:numFmt w:val="lowerLetter"/>
      <w:lvlText w:val="%8."/>
      <w:lvlJc w:val="left"/>
      <w:pPr>
        <w:ind w:left="5760" w:hanging="360"/>
      </w:pPr>
    </w:lvl>
    <w:lvl w:ilvl="8" w:tplc="6A1E9A50">
      <w:start w:val="1"/>
      <w:numFmt w:val="lowerRoman"/>
      <w:lvlText w:val="%9."/>
      <w:lvlJc w:val="right"/>
      <w:pPr>
        <w:ind w:left="6480" w:hanging="180"/>
      </w:pPr>
    </w:lvl>
  </w:abstractNum>
  <w:num w:numId="1" w16cid:durableId="87238440">
    <w:abstractNumId w:val="19"/>
  </w:num>
  <w:num w:numId="2" w16cid:durableId="1502239959">
    <w:abstractNumId w:val="9"/>
  </w:num>
  <w:num w:numId="3" w16cid:durableId="894047828">
    <w:abstractNumId w:val="23"/>
  </w:num>
  <w:num w:numId="4" w16cid:durableId="1686592868">
    <w:abstractNumId w:val="26"/>
  </w:num>
  <w:num w:numId="5" w16cid:durableId="1681664317">
    <w:abstractNumId w:val="3"/>
  </w:num>
  <w:num w:numId="6" w16cid:durableId="110439624">
    <w:abstractNumId w:val="15"/>
  </w:num>
  <w:num w:numId="7" w16cid:durableId="433594237">
    <w:abstractNumId w:val="18"/>
  </w:num>
  <w:num w:numId="8" w16cid:durableId="2000500639">
    <w:abstractNumId w:val="7"/>
  </w:num>
  <w:num w:numId="9" w16cid:durableId="1560552349">
    <w:abstractNumId w:val="20"/>
  </w:num>
  <w:num w:numId="10" w16cid:durableId="1357727849">
    <w:abstractNumId w:val="8"/>
  </w:num>
  <w:num w:numId="11" w16cid:durableId="345333139">
    <w:abstractNumId w:val="6"/>
  </w:num>
  <w:num w:numId="12" w16cid:durableId="759987234">
    <w:abstractNumId w:val="14"/>
  </w:num>
  <w:num w:numId="13" w16cid:durableId="1926451536">
    <w:abstractNumId w:val="24"/>
  </w:num>
  <w:num w:numId="14" w16cid:durableId="783155727">
    <w:abstractNumId w:val="0"/>
  </w:num>
  <w:num w:numId="15" w16cid:durableId="163473335">
    <w:abstractNumId w:val="25"/>
  </w:num>
  <w:num w:numId="16" w16cid:durableId="1946111766">
    <w:abstractNumId w:val="13"/>
  </w:num>
  <w:num w:numId="17" w16cid:durableId="1228876339">
    <w:abstractNumId w:val="5"/>
  </w:num>
  <w:num w:numId="18" w16cid:durableId="477261884">
    <w:abstractNumId w:val="21"/>
  </w:num>
  <w:num w:numId="19" w16cid:durableId="1749839989">
    <w:abstractNumId w:val="1"/>
  </w:num>
  <w:num w:numId="20" w16cid:durableId="1698386144">
    <w:abstractNumId w:val="12"/>
  </w:num>
  <w:num w:numId="21" w16cid:durableId="880945894">
    <w:abstractNumId w:val="2"/>
  </w:num>
  <w:num w:numId="22" w16cid:durableId="1372264862">
    <w:abstractNumId w:val="17"/>
  </w:num>
  <w:num w:numId="23" w16cid:durableId="243607304">
    <w:abstractNumId w:val="10"/>
  </w:num>
  <w:num w:numId="24" w16cid:durableId="1253465848">
    <w:abstractNumId w:val="16"/>
  </w:num>
  <w:num w:numId="25" w16cid:durableId="1796555709">
    <w:abstractNumId w:val="22"/>
  </w:num>
  <w:num w:numId="26" w16cid:durableId="1586524688">
    <w:abstractNumId w:val="4"/>
  </w:num>
  <w:num w:numId="27" w16cid:durableId="190880551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wNzU0NTI3MjSyMLdQ0lEKTi0uzszPAykwrQUATm0Q+CwAAAA="/>
  </w:docVars>
  <w:rsids>
    <w:rsidRoot w:val="00B95B70"/>
    <w:rsid w:val="00014C7E"/>
    <w:rsid w:val="00023B92"/>
    <w:rsid w:val="00026D8D"/>
    <w:rsid w:val="000278F0"/>
    <w:rsid w:val="00027B22"/>
    <w:rsid w:val="00030EF8"/>
    <w:rsid w:val="0006124F"/>
    <w:rsid w:val="000658A0"/>
    <w:rsid w:val="000A16A8"/>
    <w:rsid w:val="000A1770"/>
    <w:rsid w:val="000B404A"/>
    <w:rsid w:val="000B6A12"/>
    <w:rsid w:val="000C1AC3"/>
    <w:rsid w:val="000D04F0"/>
    <w:rsid w:val="000D5D83"/>
    <w:rsid w:val="000D5DD6"/>
    <w:rsid w:val="000F32F2"/>
    <w:rsid w:val="0011438F"/>
    <w:rsid w:val="001423F7"/>
    <w:rsid w:val="00180031"/>
    <w:rsid w:val="00187A19"/>
    <w:rsid w:val="001E5396"/>
    <w:rsid w:val="001E5D5C"/>
    <w:rsid w:val="001E71E8"/>
    <w:rsid w:val="002044EA"/>
    <w:rsid w:val="00213C48"/>
    <w:rsid w:val="0021635E"/>
    <w:rsid w:val="002230CC"/>
    <w:rsid w:val="00224FF9"/>
    <w:rsid w:val="0025075E"/>
    <w:rsid w:val="002B0AE2"/>
    <w:rsid w:val="003033D9"/>
    <w:rsid w:val="00304514"/>
    <w:rsid w:val="00304B3C"/>
    <w:rsid w:val="00320D3F"/>
    <w:rsid w:val="003355B8"/>
    <w:rsid w:val="00371896"/>
    <w:rsid w:val="00372E79"/>
    <w:rsid w:val="00375C71"/>
    <w:rsid w:val="00377541"/>
    <w:rsid w:val="003A0B12"/>
    <w:rsid w:val="003A5A66"/>
    <w:rsid w:val="003B39E7"/>
    <w:rsid w:val="003C4380"/>
    <w:rsid w:val="003D6376"/>
    <w:rsid w:val="00437DE8"/>
    <w:rsid w:val="00444E29"/>
    <w:rsid w:val="00466634"/>
    <w:rsid w:val="00472CA2"/>
    <w:rsid w:val="00487FD1"/>
    <w:rsid w:val="00490375"/>
    <w:rsid w:val="004D14F0"/>
    <w:rsid w:val="004E44A3"/>
    <w:rsid w:val="00512DD8"/>
    <w:rsid w:val="005241E8"/>
    <w:rsid w:val="0055742B"/>
    <w:rsid w:val="005750F6"/>
    <w:rsid w:val="00597F56"/>
    <w:rsid w:val="005A4B99"/>
    <w:rsid w:val="005B41F0"/>
    <w:rsid w:val="005B6C6A"/>
    <w:rsid w:val="005C6BAD"/>
    <w:rsid w:val="006139AE"/>
    <w:rsid w:val="00633A8D"/>
    <w:rsid w:val="00634DB1"/>
    <w:rsid w:val="00636ACA"/>
    <w:rsid w:val="00650F5C"/>
    <w:rsid w:val="00654380"/>
    <w:rsid w:val="00672530"/>
    <w:rsid w:val="006A0E08"/>
    <w:rsid w:val="006E7043"/>
    <w:rsid w:val="00704DA6"/>
    <w:rsid w:val="00706AB4"/>
    <w:rsid w:val="007103D7"/>
    <w:rsid w:val="007362F2"/>
    <w:rsid w:val="00756357"/>
    <w:rsid w:val="007900D1"/>
    <w:rsid w:val="007A3689"/>
    <w:rsid w:val="007E2EF0"/>
    <w:rsid w:val="00803180"/>
    <w:rsid w:val="00860FE3"/>
    <w:rsid w:val="008625C9"/>
    <w:rsid w:val="00866100"/>
    <w:rsid w:val="008767E0"/>
    <w:rsid w:val="00897D5A"/>
    <w:rsid w:val="008C0B81"/>
    <w:rsid w:val="008D0865"/>
    <w:rsid w:val="008E263D"/>
    <w:rsid w:val="00944C2C"/>
    <w:rsid w:val="0095087E"/>
    <w:rsid w:val="00982DB3"/>
    <w:rsid w:val="00985371"/>
    <w:rsid w:val="009B4C27"/>
    <w:rsid w:val="009C0466"/>
    <w:rsid w:val="009D4EE9"/>
    <w:rsid w:val="009D7A59"/>
    <w:rsid w:val="00A06057"/>
    <w:rsid w:val="00A07E2C"/>
    <w:rsid w:val="00A138B2"/>
    <w:rsid w:val="00A2038E"/>
    <w:rsid w:val="00A24C8E"/>
    <w:rsid w:val="00A33C2B"/>
    <w:rsid w:val="00A62FBE"/>
    <w:rsid w:val="00A67E59"/>
    <w:rsid w:val="00A93E29"/>
    <w:rsid w:val="00AA4370"/>
    <w:rsid w:val="00AB599C"/>
    <w:rsid w:val="00AB5D67"/>
    <w:rsid w:val="00AC0B99"/>
    <w:rsid w:val="00AD0848"/>
    <w:rsid w:val="00AF7777"/>
    <w:rsid w:val="00B16A7A"/>
    <w:rsid w:val="00B175AE"/>
    <w:rsid w:val="00B30BCD"/>
    <w:rsid w:val="00B83DC1"/>
    <w:rsid w:val="00B86DAC"/>
    <w:rsid w:val="00B95B70"/>
    <w:rsid w:val="00BA5B7F"/>
    <w:rsid w:val="00BC0981"/>
    <w:rsid w:val="00BC31B5"/>
    <w:rsid w:val="00C164BA"/>
    <w:rsid w:val="00C45F8E"/>
    <w:rsid w:val="00C90097"/>
    <w:rsid w:val="00CC00A1"/>
    <w:rsid w:val="00CD035B"/>
    <w:rsid w:val="00D02250"/>
    <w:rsid w:val="00D20279"/>
    <w:rsid w:val="00D40EAE"/>
    <w:rsid w:val="00D44A44"/>
    <w:rsid w:val="00D570F6"/>
    <w:rsid w:val="00D73BBF"/>
    <w:rsid w:val="00D768F6"/>
    <w:rsid w:val="00DB7B20"/>
    <w:rsid w:val="00DC1AF2"/>
    <w:rsid w:val="00DE601B"/>
    <w:rsid w:val="00DE6059"/>
    <w:rsid w:val="00DE610E"/>
    <w:rsid w:val="00DF3BE7"/>
    <w:rsid w:val="00DF657E"/>
    <w:rsid w:val="00DF7251"/>
    <w:rsid w:val="00E14187"/>
    <w:rsid w:val="00E21A4D"/>
    <w:rsid w:val="00E26470"/>
    <w:rsid w:val="00E72006"/>
    <w:rsid w:val="00EB5480"/>
    <w:rsid w:val="00EF2606"/>
    <w:rsid w:val="00F04374"/>
    <w:rsid w:val="00F23E1E"/>
    <w:rsid w:val="00F41E93"/>
    <w:rsid w:val="00F477AE"/>
    <w:rsid w:val="00F53133"/>
    <w:rsid w:val="00F625A8"/>
    <w:rsid w:val="00F82A19"/>
    <w:rsid w:val="00FB1CC9"/>
    <w:rsid w:val="00FB5DEA"/>
    <w:rsid w:val="00FF2704"/>
    <w:rsid w:val="01ED4ECE"/>
    <w:rsid w:val="0205107A"/>
    <w:rsid w:val="0281976D"/>
    <w:rsid w:val="02D99E76"/>
    <w:rsid w:val="045A2D1A"/>
    <w:rsid w:val="04DF8731"/>
    <w:rsid w:val="061C0218"/>
    <w:rsid w:val="07D58442"/>
    <w:rsid w:val="086BA6DE"/>
    <w:rsid w:val="104D6E9D"/>
    <w:rsid w:val="115ED37F"/>
    <w:rsid w:val="144AA385"/>
    <w:rsid w:val="1BA93869"/>
    <w:rsid w:val="1BCBAB47"/>
    <w:rsid w:val="26CF9809"/>
    <w:rsid w:val="2870B7C1"/>
    <w:rsid w:val="293CA1E3"/>
    <w:rsid w:val="2B174EC5"/>
    <w:rsid w:val="2D326F21"/>
    <w:rsid w:val="36F094DE"/>
    <w:rsid w:val="3BBCB535"/>
    <w:rsid w:val="3CABB95A"/>
    <w:rsid w:val="40089291"/>
    <w:rsid w:val="40B59DB2"/>
    <w:rsid w:val="40B71776"/>
    <w:rsid w:val="4162FEB2"/>
    <w:rsid w:val="47FABAC0"/>
    <w:rsid w:val="48CEB8D6"/>
    <w:rsid w:val="4B5BCAF3"/>
    <w:rsid w:val="4C406159"/>
    <w:rsid w:val="4C739ED6"/>
    <w:rsid w:val="4D54E652"/>
    <w:rsid w:val="4E74FEAB"/>
    <w:rsid w:val="5068E2CE"/>
    <w:rsid w:val="52EC58B2"/>
    <w:rsid w:val="5BD3DCEB"/>
    <w:rsid w:val="5C9FB479"/>
    <w:rsid w:val="5D1B9C44"/>
    <w:rsid w:val="611F5BF4"/>
    <w:rsid w:val="64CE24E6"/>
    <w:rsid w:val="6529E196"/>
    <w:rsid w:val="67B0D146"/>
    <w:rsid w:val="67EE2634"/>
    <w:rsid w:val="711EB6EA"/>
    <w:rsid w:val="721154BE"/>
    <w:rsid w:val="73C92F72"/>
    <w:rsid w:val="7554A98A"/>
    <w:rsid w:val="7FB38D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BA898C5"/>
  <w15:chartTrackingRefBased/>
  <w15:docId w15:val="{3603FE41-B204-4601-A94E-3D84636EB4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95B7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5B70"/>
  </w:style>
  <w:style w:type="paragraph" w:styleId="Footer">
    <w:name w:val="footer"/>
    <w:basedOn w:val="Normal"/>
    <w:link w:val="FooterChar"/>
    <w:uiPriority w:val="99"/>
    <w:unhideWhenUsed/>
    <w:rsid w:val="00B95B7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5B70"/>
  </w:style>
  <w:style w:type="paragraph" w:customStyle="1" w:styleId="NoParagraphStyle">
    <w:name w:val="[No Paragraph Style]"/>
    <w:rsid w:val="00B95B70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</w:rPr>
  </w:style>
  <w:style w:type="paragraph" w:customStyle="1" w:styleId="BasicParagraph">
    <w:name w:val="[Basic Paragraph]"/>
    <w:basedOn w:val="NoParagraphStyle"/>
    <w:uiPriority w:val="99"/>
    <w:rsid w:val="00B95B70"/>
  </w:style>
  <w:style w:type="table" w:styleId="TableGrid">
    <w:name w:val="Table Grid"/>
    <w:basedOn w:val="TableNormal"/>
    <w:uiPriority w:val="39"/>
    <w:rsid w:val="00487F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0225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D0225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02250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70F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70F6"/>
    <w:rPr>
      <w:rFonts w:ascii="Times New Roman" w:hAnsi="Times New Roman" w:cs="Times New Roman"/>
      <w:sz w:val="18"/>
      <w:szCs w:val="18"/>
    </w:rPr>
  </w:style>
  <w:style w:type="paragraph" w:customStyle="1" w:styleId="xmsonormal">
    <w:name w:val="x_msonormal"/>
    <w:basedOn w:val="Normal"/>
    <w:uiPriority w:val="99"/>
    <w:rsid w:val="00D44A44"/>
    <w:rPr>
      <w:rFonts w:ascii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7A3689"/>
    <w:pPr>
      <w:ind w:left="720"/>
    </w:pPr>
    <w:rPr>
      <w:rFonts w:ascii="Calibri" w:hAnsi="Calibri" w:cs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DE601B"/>
    <w:rPr>
      <w:rFonts w:ascii="Calibri" w:hAnsi="Calibr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E601B"/>
    <w:rPr>
      <w:rFonts w:ascii="Calibri" w:hAnsi="Calibri"/>
      <w:sz w:val="22"/>
      <w:szCs w:val="21"/>
    </w:rPr>
  </w:style>
  <w:style w:type="paragraph" w:customStyle="1" w:styleId="paragraph">
    <w:name w:val="paragraph"/>
    <w:basedOn w:val="Normal"/>
    <w:rsid w:val="008D08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8D0865"/>
  </w:style>
  <w:style w:type="character" w:customStyle="1" w:styleId="eop">
    <w:name w:val="eop"/>
    <w:basedOn w:val="DefaultParagraphFont"/>
    <w:rsid w:val="008D0865"/>
  </w:style>
  <w:style w:type="character" w:styleId="UnresolvedMention">
    <w:name w:val="Unresolved Mention"/>
    <w:basedOn w:val="DefaultParagraphFont"/>
    <w:uiPriority w:val="99"/>
    <w:semiHidden/>
    <w:unhideWhenUsed/>
    <w:rsid w:val="008661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063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2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33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5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8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2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53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9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3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66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3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3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2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37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9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5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3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67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3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8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aces-org.zoom.us/j/87966053280?pwd=vhmQYd1nRoXauIEt4o5wss142tmQnu.1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f25a138-7cd5-4d25-9052-e6b1acd8957e">
      <Terms xmlns="http://schemas.microsoft.com/office/infopath/2007/PartnerControls"/>
    </lcf76f155ced4ddcb4097134ff3c332f>
    <TaxCatchAll xmlns="d9f39f11-9421-4fb3-b37f-7d5687dff248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8910738DD7FB41B2B06C2CEE747AC9" ma:contentTypeVersion="16" ma:contentTypeDescription="Create a new document." ma:contentTypeScope="" ma:versionID="d4bc840e53ee860cd3a012f3aba0534a">
  <xsd:schema xmlns:xsd="http://www.w3.org/2001/XMLSchema" xmlns:xs="http://www.w3.org/2001/XMLSchema" xmlns:p="http://schemas.microsoft.com/office/2006/metadata/properties" xmlns:ns2="df25a138-7cd5-4d25-9052-e6b1acd8957e" xmlns:ns3="d9f39f11-9421-4fb3-b37f-7d5687dff248" xmlns:ns4="96891aee-1167-44cb-9224-e15b550eb525" targetNamespace="http://schemas.microsoft.com/office/2006/metadata/properties" ma:root="true" ma:fieldsID="7011c683cff7158610893f2c1142582b" ns2:_="" ns3:_="" ns4:_="">
    <xsd:import namespace="df25a138-7cd5-4d25-9052-e6b1acd8957e"/>
    <xsd:import namespace="d9f39f11-9421-4fb3-b37f-7d5687dff248"/>
    <xsd:import namespace="96891aee-1167-44cb-9224-e15b550eb52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4:SharedWithDetails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25a138-7cd5-4d25-9052-e6b1acd895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1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5d746733-69a2-4fd2-9300-a69d9753fb9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f39f11-9421-4fb3-b37f-7d5687dff24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TaxCatchAll" ma:index="19" nillable="true" ma:displayName="Taxonomy Catch All Column" ma:hidden="true" ma:list="{aadab3e3-e0f7-4011-9e41-304e969e8cfe}" ma:internalName="TaxCatchAll" ma:showField="CatchAllData" ma:web="d9f39f11-9421-4fb3-b37f-7d5687dff2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891aee-1167-44cb-9224-e15b550eb525" elementFormDefault="qualified">
    <xsd:import namespace="http://schemas.microsoft.com/office/2006/documentManagement/types"/>
    <xsd:import namespace="http://schemas.microsoft.com/office/infopath/2007/PartnerControls"/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D2631BB-1256-4B47-AD90-F2F1EB07E8E6}">
  <ds:schemaRefs>
    <ds:schemaRef ds:uri="http://schemas.microsoft.com/office/2006/metadata/properties"/>
    <ds:schemaRef ds:uri="http://schemas.microsoft.com/office/infopath/2007/PartnerControls"/>
    <ds:schemaRef ds:uri="df25a138-7cd5-4d25-9052-e6b1acd8957e"/>
    <ds:schemaRef ds:uri="d9f39f11-9421-4fb3-b37f-7d5687dff248"/>
  </ds:schemaRefs>
</ds:datastoreItem>
</file>

<file path=customXml/itemProps2.xml><?xml version="1.0" encoding="utf-8"?>
<ds:datastoreItem xmlns:ds="http://schemas.openxmlformats.org/officeDocument/2006/customXml" ds:itemID="{66312C8E-55ED-4EDD-97F1-EB34389E32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25a138-7cd5-4d25-9052-e6b1acd8957e"/>
    <ds:schemaRef ds:uri="d9f39f11-9421-4fb3-b37f-7d5687dff248"/>
    <ds:schemaRef ds:uri="96891aee-1167-44cb-9224-e15b550eb5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F3D2213-B992-49C2-B690-39784D43A6D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8</Words>
  <Characters>389</Characters>
  <Application>Microsoft Office Word</Application>
  <DocSecurity>0</DocSecurity>
  <Lines>3</Lines>
  <Paragraphs>1</Paragraphs>
  <ScaleCrop>false</ScaleCrop>
  <Company/>
  <LinksUpToDate>false</LinksUpToDate>
  <CharactersWithSpaces>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Cuadras</dc:creator>
  <cp:keywords/>
  <dc:description/>
  <cp:lastModifiedBy>Colson, Dee</cp:lastModifiedBy>
  <cp:revision>5</cp:revision>
  <cp:lastPrinted>2025-10-07T18:20:00Z</cp:lastPrinted>
  <dcterms:created xsi:type="dcterms:W3CDTF">2026-04-06T17:46:00Z</dcterms:created>
  <dcterms:modified xsi:type="dcterms:W3CDTF">2026-04-09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8910738DD7FB41B2B06C2CEE747AC9</vt:lpwstr>
  </property>
  <property fmtid="{D5CDD505-2E9C-101B-9397-08002B2CF9AE}" pid="3" name="Order">
    <vt:r8>16339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GrammarlyDocumentId">
    <vt:lpwstr>66499c38767dcf446d21e04e86968a0cb5720e631b854cc3e9e4e1ec7f153cb4</vt:lpwstr>
  </property>
  <property fmtid="{D5CDD505-2E9C-101B-9397-08002B2CF9AE}" pid="9" name="MediaServiceImageTags">
    <vt:lpwstr/>
  </property>
</Properties>
</file>